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A3C706" w14:textId="77777777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 w:val="32"/>
          <w:szCs w:val="32"/>
        </w:rPr>
        <w:t>Meeting Details</w:t>
      </w:r>
      <w:r w:rsidRPr="00717C54">
        <w:rPr>
          <w:rFonts w:ascii="Calibri" w:eastAsia="Times New Roman" w:hAnsi="Calibri" w:cs="Calibri"/>
          <w:sz w:val="32"/>
          <w:szCs w:val="32"/>
        </w:rPr>
        <w:t> </w:t>
      </w:r>
    </w:p>
    <w:p w14:paraId="3F171908" w14:textId="77777777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szCs w:val="22"/>
        </w:rPr>
        <w:t> </w:t>
      </w:r>
    </w:p>
    <w:p w14:paraId="74281874" w14:textId="1E220EE9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Date: </w:t>
      </w:r>
      <w:r w:rsidR="00C555D2">
        <w:rPr>
          <w:rFonts w:ascii="Calibri" w:eastAsia="Times New Roman" w:hAnsi="Calibri" w:cs="Calibri"/>
          <w:szCs w:val="22"/>
        </w:rPr>
        <w:t>13</w:t>
      </w:r>
      <w:r w:rsidRPr="00717C54">
        <w:rPr>
          <w:rFonts w:ascii="Calibri" w:eastAsia="Times New Roman" w:hAnsi="Calibri" w:cs="Calibri"/>
          <w:szCs w:val="22"/>
        </w:rPr>
        <w:t>/</w:t>
      </w:r>
      <w:r w:rsidR="001D1038">
        <w:rPr>
          <w:rFonts w:ascii="Calibri" w:eastAsia="Times New Roman" w:hAnsi="Calibri" w:cs="Calibri"/>
          <w:szCs w:val="22"/>
        </w:rPr>
        <w:t>10</w:t>
      </w:r>
      <w:r w:rsidRPr="00717C54">
        <w:rPr>
          <w:rFonts w:ascii="Calibri" w:eastAsia="Times New Roman" w:hAnsi="Calibri" w:cs="Calibri"/>
          <w:szCs w:val="22"/>
        </w:rPr>
        <w:t>/2021 </w:t>
      </w:r>
    </w:p>
    <w:p w14:paraId="413EFE18" w14:textId="6F76FAF3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Time: </w:t>
      </w:r>
      <w:r w:rsidR="00B3633B">
        <w:rPr>
          <w:rFonts w:ascii="Calibri" w:eastAsia="Times New Roman" w:hAnsi="Calibri" w:cs="Calibri"/>
          <w:szCs w:val="22"/>
        </w:rPr>
        <w:t>3-4</w:t>
      </w:r>
      <w:r w:rsidRPr="00717C54">
        <w:rPr>
          <w:rFonts w:ascii="Calibri" w:eastAsia="Times New Roman" w:hAnsi="Calibri" w:cs="Calibri"/>
          <w:szCs w:val="22"/>
        </w:rPr>
        <w:t>pm </w:t>
      </w:r>
    </w:p>
    <w:p w14:paraId="28A6C48C" w14:textId="77777777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Location: </w:t>
      </w:r>
      <w:r w:rsidRPr="00717C54">
        <w:rPr>
          <w:rFonts w:ascii="Calibri" w:eastAsia="Times New Roman" w:hAnsi="Calibri" w:cs="Calibri"/>
          <w:szCs w:val="22"/>
        </w:rPr>
        <w:t>Microsoft Teams </w:t>
      </w:r>
    </w:p>
    <w:p w14:paraId="20CF02EE" w14:textId="77777777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Type of Meeting: </w:t>
      </w:r>
      <w:r w:rsidRPr="00717C54">
        <w:rPr>
          <w:rFonts w:ascii="Calibri" w:eastAsia="Times New Roman" w:hAnsi="Calibri" w:cs="Calibri"/>
          <w:szCs w:val="22"/>
        </w:rPr>
        <w:t>Project Team Meeting </w:t>
      </w:r>
    </w:p>
    <w:p w14:paraId="40B036A8" w14:textId="3BFCBC1E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Note Taker: </w:t>
      </w:r>
      <w:r w:rsidR="00C555D2">
        <w:rPr>
          <w:rFonts w:ascii="Calibri" w:eastAsia="Times New Roman" w:hAnsi="Calibri" w:cs="Calibri"/>
          <w:szCs w:val="22"/>
        </w:rPr>
        <w:t>Oudom</w:t>
      </w:r>
    </w:p>
    <w:p w14:paraId="432DAED6" w14:textId="76A5EF81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Members Present: </w:t>
      </w:r>
      <w:r w:rsidR="00B3633B" w:rsidRPr="00B3633B">
        <w:rPr>
          <w:rFonts w:ascii="Calibri" w:eastAsia="Times New Roman" w:hAnsi="Calibri" w:cs="Calibri"/>
          <w:szCs w:val="22"/>
        </w:rPr>
        <w:t>Mohammad</w:t>
      </w:r>
      <w:r w:rsidR="00B3633B">
        <w:rPr>
          <w:rFonts w:ascii="Calibri" w:eastAsia="Times New Roman" w:hAnsi="Calibri" w:cs="Calibri"/>
          <w:b/>
          <w:bCs/>
          <w:szCs w:val="22"/>
        </w:rPr>
        <w:t xml:space="preserve">, </w:t>
      </w:r>
      <w:r w:rsidRPr="00717C54">
        <w:rPr>
          <w:rFonts w:ascii="Calibri" w:eastAsia="Times New Roman" w:hAnsi="Calibri" w:cs="Calibri"/>
          <w:szCs w:val="22"/>
        </w:rPr>
        <w:t>Oudom, </w:t>
      </w:r>
      <w:proofErr w:type="spellStart"/>
      <w:r w:rsidRPr="00717C54">
        <w:rPr>
          <w:rFonts w:ascii="Calibri" w:eastAsia="Times New Roman" w:hAnsi="Calibri" w:cs="Calibri"/>
          <w:szCs w:val="22"/>
        </w:rPr>
        <w:t>Siyuan</w:t>
      </w:r>
      <w:proofErr w:type="spellEnd"/>
      <w:r w:rsidRPr="00717C54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717C54">
        <w:rPr>
          <w:rFonts w:ascii="Calibri" w:eastAsia="Times New Roman" w:hAnsi="Calibri" w:cs="Calibri"/>
          <w:szCs w:val="22"/>
        </w:rPr>
        <w:t>Ridho</w:t>
      </w:r>
      <w:proofErr w:type="spellEnd"/>
      <w:r>
        <w:rPr>
          <w:rFonts w:ascii="Calibri" w:eastAsia="Times New Roman" w:hAnsi="Calibri" w:cs="Calibri"/>
          <w:szCs w:val="22"/>
        </w:rPr>
        <w:t>, Augustus</w:t>
      </w:r>
    </w:p>
    <w:p w14:paraId="6F59A66B" w14:textId="7755EA55" w:rsidR="00717C54" w:rsidRPr="001D1038" w:rsidRDefault="00717C54" w:rsidP="00717C54">
      <w:pPr>
        <w:spacing w:after="0" w:line="240" w:lineRule="auto"/>
        <w:textAlignment w:val="baseline"/>
        <w:rPr>
          <w:rFonts w:ascii="Calibri" w:eastAsia="Times New Roman" w:hAnsi="Calibri" w:cs="Calibri"/>
          <w:szCs w:val="22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Apologies: </w:t>
      </w:r>
    </w:p>
    <w:p w14:paraId="09EA6733" w14:textId="77777777" w:rsidR="006F5C73" w:rsidRPr="00717C54" w:rsidRDefault="006F5C73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3D1C3A05" w14:textId="392893F7" w:rsidR="001D1038" w:rsidRDefault="00717C54" w:rsidP="00B3633B">
      <w:pPr>
        <w:spacing w:after="0" w:line="240" w:lineRule="auto"/>
        <w:textAlignment w:val="baseline"/>
        <w:rPr>
          <w:rFonts w:ascii="Calibri" w:eastAsia="Times New Roman" w:hAnsi="Calibri" w:cs="Calibri"/>
          <w:szCs w:val="22"/>
        </w:rPr>
      </w:pPr>
      <w:r w:rsidRPr="00717C54">
        <w:rPr>
          <w:rFonts w:ascii="Calibri" w:eastAsia="Times New Roman" w:hAnsi="Calibri" w:cs="Calibri"/>
          <w:b/>
          <w:bCs/>
          <w:sz w:val="32"/>
          <w:szCs w:val="32"/>
        </w:rPr>
        <w:t>Notes</w:t>
      </w:r>
      <w:r w:rsidRPr="00717C54">
        <w:rPr>
          <w:rFonts w:ascii="Calibri" w:eastAsia="Times New Roman" w:hAnsi="Calibri" w:cs="Calibri"/>
          <w:sz w:val="32"/>
          <w:szCs w:val="32"/>
        </w:rPr>
        <w:t> </w:t>
      </w:r>
    </w:p>
    <w:p w14:paraId="426C9434" w14:textId="24E63C79" w:rsidR="00C555D2" w:rsidRDefault="00C555D2" w:rsidP="00C555D2">
      <w:pPr>
        <w:pStyle w:val="ListParagraph"/>
        <w:numPr>
          <w:ilvl w:val="0"/>
          <w:numId w:val="7"/>
        </w:numPr>
        <w:spacing w:after="0" w:line="240" w:lineRule="auto"/>
        <w:textAlignment w:val="baseline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</w:rPr>
        <w:t>Worked through the specification and discuss how tokens will be accessed and implemented.</w:t>
      </w:r>
    </w:p>
    <w:p w14:paraId="2FAAC2C7" w14:textId="4930133A" w:rsidR="00C555D2" w:rsidRDefault="00C555D2" w:rsidP="00C555D2">
      <w:pPr>
        <w:pStyle w:val="ListParagraph"/>
        <w:numPr>
          <w:ilvl w:val="0"/>
          <w:numId w:val="7"/>
        </w:numPr>
        <w:spacing w:after="0" w:line="240" w:lineRule="auto"/>
        <w:textAlignment w:val="baseline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</w:rPr>
        <w:t xml:space="preserve">Discussed how a global function will be used to make tasks easier for each </w:t>
      </w:r>
      <w:proofErr w:type="gramStart"/>
      <w:r>
        <w:rPr>
          <w:rFonts w:ascii="Calibri" w:eastAsia="Times New Roman" w:hAnsi="Calibri" w:cs="Calibri"/>
          <w:szCs w:val="22"/>
        </w:rPr>
        <w:t>members</w:t>
      </w:r>
      <w:proofErr w:type="gramEnd"/>
      <w:r>
        <w:rPr>
          <w:rFonts w:ascii="Calibri" w:eastAsia="Times New Roman" w:hAnsi="Calibri" w:cs="Calibri"/>
          <w:szCs w:val="22"/>
        </w:rPr>
        <w:t>.</w:t>
      </w:r>
    </w:p>
    <w:p w14:paraId="545E7F9F" w14:textId="38FE3446" w:rsidR="00C555D2" w:rsidRDefault="00C555D2" w:rsidP="00C555D2">
      <w:pPr>
        <w:pStyle w:val="ListParagraph"/>
        <w:numPr>
          <w:ilvl w:val="0"/>
          <w:numId w:val="7"/>
        </w:numPr>
        <w:spacing w:after="0" w:line="240" w:lineRule="auto"/>
        <w:textAlignment w:val="baseline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</w:rPr>
        <w:t>Set next meeting on Friday 3-4pm right before Tut.</w:t>
      </w:r>
    </w:p>
    <w:p w14:paraId="0B282984" w14:textId="023636DE" w:rsidR="002666A3" w:rsidRPr="00C555D2" w:rsidRDefault="002666A3" w:rsidP="00C555D2">
      <w:pPr>
        <w:pStyle w:val="ListParagraph"/>
        <w:numPr>
          <w:ilvl w:val="0"/>
          <w:numId w:val="7"/>
        </w:numPr>
        <w:spacing w:after="0" w:line="240" w:lineRule="auto"/>
        <w:textAlignment w:val="baseline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</w:rPr>
        <w:t xml:space="preserve">Updated </w:t>
      </w:r>
      <w:proofErr w:type="spellStart"/>
      <w:r>
        <w:rPr>
          <w:rFonts w:ascii="Calibri" w:eastAsia="Times New Roman" w:hAnsi="Calibri" w:cs="Calibri"/>
          <w:szCs w:val="22"/>
        </w:rPr>
        <w:t>data_store</w:t>
      </w:r>
      <w:proofErr w:type="spellEnd"/>
      <w:r>
        <w:rPr>
          <w:rFonts w:ascii="Calibri" w:eastAsia="Times New Roman" w:hAnsi="Calibri" w:cs="Calibri"/>
          <w:szCs w:val="22"/>
        </w:rPr>
        <w:t>.</w:t>
      </w:r>
    </w:p>
    <w:p w14:paraId="0522DFC0" w14:textId="77777777" w:rsidR="00717C54" w:rsidRPr="00717C54" w:rsidRDefault="00717C54" w:rsidP="00717C54">
      <w:pPr>
        <w:spacing w:after="0" w:line="240" w:lineRule="auto"/>
        <w:textAlignment w:val="baseline"/>
        <w:rPr>
          <w:rFonts w:ascii="Calibri" w:eastAsia="Times New Roman" w:hAnsi="Calibri" w:cs="Calibri"/>
          <w:szCs w:val="22"/>
        </w:rPr>
      </w:pPr>
    </w:p>
    <w:p w14:paraId="5FE6DBBC" w14:textId="77777777" w:rsidR="00E93947" w:rsidRDefault="00E93947"/>
    <w:sectPr w:rsidR="00E939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0623F2" w14:textId="77777777" w:rsidR="00AF4E58" w:rsidRDefault="00AF4E58" w:rsidP="00B504A4">
      <w:pPr>
        <w:spacing w:after="0" w:line="240" w:lineRule="auto"/>
      </w:pPr>
      <w:r>
        <w:separator/>
      </w:r>
    </w:p>
  </w:endnote>
  <w:endnote w:type="continuationSeparator" w:id="0">
    <w:p w14:paraId="759B438A" w14:textId="77777777" w:rsidR="00AF4E58" w:rsidRDefault="00AF4E58" w:rsidP="00B504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3836E4" w14:textId="77777777" w:rsidR="00AF4E58" w:rsidRDefault="00AF4E58" w:rsidP="00B504A4">
      <w:pPr>
        <w:spacing w:after="0" w:line="240" w:lineRule="auto"/>
      </w:pPr>
      <w:r>
        <w:separator/>
      </w:r>
    </w:p>
  </w:footnote>
  <w:footnote w:type="continuationSeparator" w:id="0">
    <w:p w14:paraId="72DE9FC3" w14:textId="77777777" w:rsidR="00AF4E58" w:rsidRDefault="00AF4E58" w:rsidP="00B504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C675E7"/>
    <w:multiLevelType w:val="hybridMultilevel"/>
    <w:tmpl w:val="B89E2E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A53923"/>
    <w:multiLevelType w:val="hybridMultilevel"/>
    <w:tmpl w:val="43E038C6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B62FB8"/>
    <w:multiLevelType w:val="multilevel"/>
    <w:tmpl w:val="BC523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6DA3A93"/>
    <w:multiLevelType w:val="hybridMultilevel"/>
    <w:tmpl w:val="8EAE28A4"/>
    <w:lvl w:ilvl="0" w:tplc="B15A5F62">
      <w:start w:val="1"/>
      <w:numFmt w:val="decimal"/>
      <w:lvlText w:val="%1)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4" w15:restartNumberingAfterBreak="0">
    <w:nsid w:val="6286713A"/>
    <w:multiLevelType w:val="multilevel"/>
    <w:tmpl w:val="3B42C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8B03FB2"/>
    <w:multiLevelType w:val="multilevel"/>
    <w:tmpl w:val="ABB82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FAA7C3A"/>
    <w:multiLevelType w:val="hybridMultilevel"/>
    <w:tmpl w:val="C1C4F2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3"/>
  </w:num>
  <w:num w:numId="5">
    <w:abstractNumId w:val="6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sDSyNDUxNjM2NzVQ0lEKTi0uzszPAykwrAUAMgYZaCwAAAA="/>
  </w:docVars>
  <w:rsids>
    <w:rsidRoot w:val="00717C54"/>
    <w:rsid w:val="00137803"/>
    <w:rsid w:val="00155CA6"/>
    <w:rsid w:val="001D1038"/>
    <w:rsid w:val="002361E2"/>
    <w:rsid w:val="002666A3"/>
    <w:rsid w:val="00347506"/>
    <w:rsid w:val="00415594"/>
    <w:rsid w:val="004B420A"/>
    <w:rsid w:val="00501A71"/>
    <w:rsid w:val="006F5C73"/>
    <w:rsid w:val="00717C54"/>
    <w:rsid w:val="00A73FAB"/>
    <w:rsid w:val="00A74EC2"/>
    <w:rsid w:val="00AF4E58"/>
    <w:rsid w:val="00B3633B"/>
    <w:rsid w:val="00B504A4"/>
    <w:rsid w:val="00C555D2"/>
    <w:rsid w:val="00D56136"/>
    <w:rsid w:val="00E93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32B85B"/>
  <w15:chartTrackingRefBased/>
  <w15:docId w15:val="{4005F6F4-6B13-45F7-AFB3-72A66B2B8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36"/>
        <w:lang w:val="en-US" w:eastAsia="zh-CN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17C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17C54"/>
  </w:style>
  <w:style w:type="character" w:customStyle="1" w:styleId="eop">
    <w:name w:val="eop"/>
    <w:basedOn w:val="DefaultParagraphFont"/>
    <w:rsid w:val="00717C54"/>
  </w:style>
  <w:style w:type="paragraph" w:styleId="ListParagraph">
    <w:name w:val="List Paragraph"/>
    <w:basedOn w:val="Normal"/>
    <w:uiPriority w:val="34"/>
    <w:qFormat/>
    <w:rsid w:val="00717C5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50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4A4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B50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4A4"/>
    <w:rPr>
      <w:rFonts w:cs="Arial Unicode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915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30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1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1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5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9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0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39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40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0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87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93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5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35724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78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214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995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848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025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866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656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6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106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670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869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782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15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5975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716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0403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973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483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0874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74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20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123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800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74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693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616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938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5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03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082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354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1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78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967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235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9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udom Lim</dc:creator>
  <cp:keywords/>
  <dc:description/>
  <cp:lastModifiedBy>Oudom Lim</cp:lastModifiedBy>
  <cp:revision>2</cp:revision>
  <dcterms:created xsi:type="dcterms:W3CDTF">2021-10-13T04:34:00Z</dcterms:created>
  <dcterms:modified xsi:type="dcterms:W3CDTF">2021-10-13T04:34:00Z</dcterms:modified>
</cp:coreProperties>
</file>